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8C110AC" w14:textId="0233DF12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ay 1:</w:t>
      </w:r>
    </w:p>
    <w:p w14:paraId="1B015ED4" w14:textId="1A66AD7B" w:rsidR="007B754D" w:rsidRDefault="007B754D">
      <w:r>
        <w:rPr>
          <w:noProof/>
        </w:rPr>
        <w:drawing>
          <wp:inline distT="0" distB="0" distL="0" distR="0" wp14:anchorId="27B024D9" wp14:editId="0B2EB872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A06C5" w14:textId="559564EA" w:rsidR="007B754D" w:rsidRDefault="007B754D">
      <w:r>
        <w:rPr>
          <w:noProof/>
        </w:rPr>
        <w:drawing>
          <wp:inline distT="0" distB="0" distL="0" distR="0" wp14:anchorId="74FCBF83" wp14:editId="4FF46F56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D406B" w14:textId="41733EB5" w:rsidR="00C424BB" w:rsidRDefault="00C424BB">
      <w:r>
        <w:rPr>
          <w:noProof/>
        </w:rPr>
        <w:lastRenderedPageBreak/>
        <w:drawing>
          <wp:inline distT="0" distB="0" distL="0" distR="0" wp14:anchorId="7D398CA1" wp14:editId="7EEE03FE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026A6" w14:textId="7FAC8150" w:rsidR="00C424BB" w:rsidRDefault="00C424BB">
      <w:r>
        <w:t xml:space="preserve">What is Data? </w:t>
      </w:r>
      <w:proofErr w:type="spellStart"/>
      <w:r>
        <w:t>What ever</w:t>
      </w:r>
      <w:proofErr w:type="spellEnd"/>
      <w:r>
        <w:t xml:space="preserve"> we have any info we call that a data. It can be in any form depending on the person or the machines like for person it will be what they talk, machines can be in numerical form.</w:t>
      </w:r>
    </w:p>
    <w:p w14:paraId="17E9CA02" w14:textId="0C1C2E73" w:rsidR="00C424BB" w:rsidRDefault="00C424BB">
      <w:r>
        <w:t xml:space="preserve">Data Science </w:t>
      </w:r>
      <w:proofErr w:type="gramStart"/>
      <w:r>
        <w:t>-  Knowledge</w:t>
      </w:r>
      <w:proofErr w:type="gramEnd"/>
      <w:r>
        <w:t xml:space="preserve"> of data, information – Data, science – knowledge </w:t>
      </w:r>
    </w:p>
    <w:p w14:paraId="302E98F7" w14:textId="777E2513" w:rsidR="00C424BB" w:rsidRDefault="00C424BB">
      <w:r>
        <w:rPr>
          <w:noProof/>
        </w:rPr>
        <w:drawing>
          <wp:inline distT="0" distB="0" distL="0" distR="0" wp14:anchorId="71BF9F72" wp14:editId="36946F49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136C6" w14:textId="0FA5EEBF" w:rsidR="00C424BB" w:rsidRDefault="00C424BB"/>
    <w:p w14:paraId="5FDBD0E6" w14:textId="6E5583D9" w:rsidR="00C424BB" w:rsidRDefault="00C424BB">
      <w:r>
        <w:t>AI: Creating apps like human being or an intelligent app, to think</w:t>
      </w:r>
    </w:p>
    <w:p w14:paraId="61AFFC90" w14:textId="4D654514" w:rsidR="00C424BB" w:rsidRDefault="00C424BB">
      <w:r>
        <w:lastRenderedPageBreak/>
        <w:t xml:space="preserve">ML: subset of AI, </w:t>
      </w:r>
      <w:proofErr w:type="spellStart"/>
      <w:r>
        <w:t>Trianing</w:t>
      </w:r>
      <w:proofErr w:type="spellEnd"/>
      <w:r>
        <w:t xml:space="preserve"> w/o programming</w:t>
      </w:r>
    </w:p>
    <w:p w14:paraId="4A323460" w14:textId="5100AE01" w:rsidR="00C424BB" w:rsidRDefault="00C424BB">
      <w:r>
        <w:rPr>
          <w:noProof/>
        </w:rPr>
        <w:drawing>
          <wp:inline distT="0" distB="0" distL="0" distR="0" wp14:anchorId="4585C38F" wp14:editId="2D384C71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03B26" w14:textId="57D2E7BC" w:rsidR="00C424BB" w:rsidRDefault="00C424BB">
      <w:r>
        <w:t>DL: mimicking human brains, don’t need to extract feature manually, it is automatically</w:t>
      </w:r>
    </w:p>
    <w:p w14:paraId="5110EB37" w14:textId="15C75F98" w:rsidR="00C424BB" w:rsidRDefault="00463341">
      <w:r>
        <w:rPr>
          <w:noProof/>
        </w:rPr>
        <w:drawing>
          <wp:inline distT="0" distB="0" distL="0" distR="0" wp14:anchorId="6F86A47F" wp14:editId="37E6368C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B0FAE" w14:textId="3DA3FD6C" w:rsidR="00463341" w:rsidRDefault="00463341">
      <w:r>
        <w:rPr>
          <w:noProof/>
        </w:rPr>
        <w:lastRenderedPageBreak/>
        <w:drawing>
          <wp:inline distT="0" distB="0" distL="0" distR="0" wp14:anchorId="34756184" wp14:editId="2BF052C4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DF85E" w14:textId="06F62014" w:rsidR="00463341" w:rsidRDefault="00463341"/>
    <w:p w14:paraId="2B3962A1" w14:textId="1C3444B1" w:rsidR="00463341" w:rsidRDefault="00463341">
      <w:r>
        <w:t xml:space="preserve">Life cycle of data science </w:t>
      </w:r>
      <w:proofErr w:type="spellStart"/>
      <w:r>
        <w:t>proj</w:t>
      </w:r>
      <w:proofErr w:type="spellEnd"/>
    </w:p>
    <w:p w14:paraId="1C3BF187" w14:textId="33C914EA" w:rsidR="00463341" w:rsidRDefault="00463341">
      <w:r>
        <w:rPr>
          <w:noProof/>
        </w:rPr>
        <w:drawing>
          <wp:inline distT="0" distB="0" distL="0" distR="0" wp14:anchorId="58B2EF51" wp14:editId="783F69C1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41BF7" w14:textId="7F1CF495" w:rsidR="00463341" w:rsidRDefault="00463341">
      <w:r>
        <w:t>Steps of data science life cycle:</w:t>
      </w:r>
    </w:p>
    <w:p w14:paraId="30B1D877" w14:textId="77777777" w:rsidR="00463341" w:rsidRDefault="00463341" w:rsidP="00463341">
      <w:pPr>
        <w:pStyle w:val="ListParagraph"/>
        <w:numPr>
          <w:ilvl w:val="0"/>
          <w:numId w:val="1"/>
        </w:numPr>
      </w:pPr>
      <w:r>
        <w:t xml:space="preserve">Business understanding </w:t>
      </w:r>
    </w:p>
    <w:p w14:paraId="2F04763E" w14:textId="77777777" w:rsidR="00463341" w:rsidRDefault="00463341" w:rsidP="00463341">
      <w:r>
        <w:rPr>
          <w:noProof/>
        </w:rPr>
        <w:lastRenderedPageBreak/>
        <w:drawing>
          <wp:inline distT="0" distB="0" distL="0" distR="0" wp14:anchorId="089967AD" wp14:editId="617E9DD0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FFD81" w14:textId="0B266013" w:rsidR="00463341" w:rsidRDefault="00463341" w:rsidP="00463341">
      <w:r>
        <w:rPr>
          <w:noProof/>
        </w:rPr>
        <w:drawing>
          <wp:inline distT="0" distB="0" distL="0" distR="0" wp14:anchorId="0B7C4A5E" wp14:editId="0CEE3BDE">
            <wp:extent cx="5943600" cy="33413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A40725F" w14:textId="75708C90" w:rsidR="000F624E" w:rsidRDefault="000F624E" w:rsidP="00463341"/>
    <w:p w14:paraId="79CD5949" w14:textId="3545D52B" w:rsidR="000F624E" w:rsidRDefault="000F624E" w:rsidP="00463341">
      <w:r>
        <w:rPr>
          <w:noProof/>
        </w:rPr>
        <w:lastRenderedPageBreak/>
        <w:drawing>
          <wp:inline distT="0" distB="0" distL="0" distR="0" wp14:anchorId="362B9C7A" wp14:editId="51BC2F9E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F990E" w14:textId="0C14CA87" w:rsidR="000F624E" w:rsidRDefault="000F624E" w:rsidP="00463341">
      <w:r>
        <w:rPr>
          <w:noProof/>
        </w:rPr>
        <w:drawing>
          <wp:inline distT="0" distB="0" distL="0" distR="0" wp14:anchorId="5302BB9D" wp14:editId="2AEE1E7F">
            <wp:extent cx="5943600" cy="3341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A4F19" w14:textId="1568DDFB" w:rsidR="000F624E" w:rsidRDefault="000F624E" w:rsidP="00463341">
      <w:r>
        <w:rPr>
          <w:noProof/>
        </w:rPr>
        <w:lastRenderedPageBreak/>
        <w:drawing>
          <wp:inline distT="0" distB="0" distL="0" distR="0" wp14:anchorId="71EFFAA0" wp14:editId="6926E82C">
            <wp:extent cx="5943600" cy="3341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1EB49" w14:textId="6A1C3C63" w:rsidR="008E3E9C" w:rsidRDefault="008E3E9C" w:rsidP="00463341">
      <w:r>
        <w:t>PYTHON: interpreted – don’t need to compile the code</w:t>
      </w:r>
    </w:p>
    <w:p w14:paraId="4CA75765" w14:textId="58459F3E" w:rsidR="008E3E9C" w:rsidRDefault="008E3E9C" w:rsidP="00463341">
      <w:r>
        <w:rPr>
          <w:noProof/>
        </w:rPr>
        <w:drawing>
          <wp:inline distT="0" distB="0" distL="0" distR="0" wp14:anchorId="3228D6DB" wp14:editId="65FC4536">
            <wp:extent cx="5943600" cy="33413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B0257" w14:textId="682741BA" w:rsidR="008E3E9C" w:rsidRDefault="008E3E9C" w:rsidP="008E3E9C">
      <w:r>
        <w:rPr>
          <w:noProof/>
        </w:rPr>
        <w:lastRenderedPageBreak/>
        <w:drawing>
          <wp:inline distT="0" distB="0" distL="0" distR="0" wp14:anchorId="08B69B8E" wp14:editId="519F525B">
            <wp:extent cx="5943600" cy="33413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16026" w14:textId="448B579B" w:rsidR="008E3E9C" w:rsidRDefault="008E3E9C" w:rsidP="008E3E9C">
      <w:r>
        <w:rPr>
          <w:noProof/>
        </w:rPr>
        <w:drawing>
          <wp:inline distT="0" distB="0" distL="0" distR="0" wp14:anchorId="2F989D8B" wp14:editId="57D5EA53">
            <wp:extent cx="5943600" cy="33413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CACE7" w14:textId="39D6C632" w:rsidR="008E3E9C" w:rsidRDefault="008E3E9C" w:rsidP="008E3E9C">
      <w:r>
        <w:rPr>
          <w:noProof/>
        </w:rPr>
        <w:lastRenderedPageBreak/>
        <w:drawing>
          <wp:inline distT="0" distB="0" distL="0" distR="0" wp14:anchorId="66460C28" wp14:editId="7704D776">
            <wp:extent cx="5943600" cy="33413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25318" w14:textId="7A4A00DF" w:rsidR="00463544" w:rsidRDefault="00463544" w:rsidP="008E3E9C">
      <w:r>
        <w:rPr>
          <w:noProof/>
        </w:rPr>
        <w:drawing>
          <wp:inline distT="0" distB="0" distL="0" distR="0" wp14:anchorId="4C5E0DB6" wp14:editId="0FBA1AC9">
            <wp:extent cx="5943600" cy="33413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074CF" w14:textId="0868AA5E" w:rsidR="00463544" w:rsidRDefault="00463544" w:rsidP="008E3E9C">
      <w:r>
        <w:rPr>
          <w:noProof/>
        </w:rPr>
        <w:lastRenderedPageBreak/>
        <w:drawing>
          <wp:inline distT="0" distB="0" distL="0" distR="0" wp14:anchorId="243B19B4" wp14:editId="77E78866">
            <wp:extent cx="5943600" cy="33413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C8E9F" w14:textId="6D44CE55" w:rsidR="00463544" w:rsidRDefault="00463544" w:rsidP="008E3E9C">
      <w:r>
        <w:rPr>
          <w:noProof/>
        </w:rPr>
        <w:drawing>
          <wp:inline distT="0" distB="0" distL="0" distR="0" wp14:anchorId="5EF9BA2C" wp14:editId="5BE4A2C2">
            <wp:extent cx="5943600" cy="334137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C7544" w14:textId="1BFEF60A" w:rsidR="00463544" w:rsidRDefault="00463544" w:rsidP="008E3E9C">
      <w:r>
        <w:rPr>
          <w:noProof/>
        </w:rPr>
        <w:lastRenderedPageBreak/>
        <w:drawing>
          <wp:inline distT="0" distB="0" distL="0" distR="0" wp14:anchorId="4C95F309" wp14:editId="18CD6DEE">
            <wp:extent cx="5943600" cy="334137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1A86A" w14:textId="20179905" w:rsidR="00463544" w:rsidRDefault="00463544" w:rsidP="008E3E9C">
      <w:r>
        <w:rPr>
          <w:noProof/>
        </w:rPr>
        <w:drawing>
          <wp:inline distT="0" distB="0" distL="0" distR="0" wp14:anchorId="7C50D83A" wp14:editId="3B9361B1">
            <wp:extent cx="5943600" cy="334137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626DD" w14:textId="37B32672" w:rsidR="00463544" w:rsidRDefault="00463544" w:rsidP="008E3E9C">
      <w:r>
        <w:rPr>
          <w:noProof/>
        </w:rPr>
        <w:lastRenderedPageBreak/>
        <w:drawing>
          <wp:inline distT="0" distB="0" distL="0" distR="0" wp14:anchorId="0F2C4475" wp14:editId="6BA5844B">
            <wp:extent cx="5943600" cy="33413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A293" w14:textId="746C70FD" w:rsidR="0072230C" w:rsidRDefault="0072230C" w:rsidP="008E3E9C">
      <w:r>
        <w:rPr>
          <w:noProof/>
        </w:rPr>
        <w:drawing>
          <wp:inline distT="0" distB="0" distL="0" distR="0" wp14:anchorId="7F3796AA" wp14:editId="2686D27F">
            <wp:extent cx="5943600" cy="33413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23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qgUALMsAjiwAAAA="/>
  </w:docVars>
  <w:rsids>
    <w:rsidRoot w:val="00223CA4"/>
    <w:rsid w:val="000F624E"/>
    <w:rsid w:val="00114AE3"/>
    <w:rsid w:val="00223CA4"/>
    <w:rsid w:val="00463341"/>
    <w:rsid w:val="00463544"/>
    <w:rsid w:val="0072230C"/>
    <w:rsid w:val="007B754D"/>
    <w:rsid w:val="007F2628"/>
    <w:rsid w:val="008E3E9C"/>
    <w:rsid w:val="00A710EA"/>
    <w:rsid w:val="00C424BB"/>
    <w:rsid w:val="00DA5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2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4</cp:revision>
  <dcterms:created xsi:type="dcterms:W3CDTF">2021-05-20T12:25:00Z</dcterms:created>
  <dcterms:modified xsi:type="dcterms:W3CDTF">2021-05-20T16:27:00Z</dcterms:modified>
</cp:coreProperties>
</file>